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328EDE" w14:textId="7A5A0628" w:rsidR="00970C4B" w:rsidRDefault="00970C4B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PhD title:</w:t>
      </w:r>
    </w:p>
    <w:p w14:paraId="21076732" w14:textId="6AAB20E5" w:rsidR="005E56A0" w:rsidRDefault="00970C4B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By Ajay……..</w:t>
      </w:r>
    </w:p>
    <w:p w14:paraId="4219CE7A" w14:textId="271320F5" w:rsidR="00970C4B" w:rsidRDefault="000F24E6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Date: </w:t>
      </w:r>
    </w:p>
    <w:p w14:paraId="23E42D66" w14:textId="77777777" w:rsidR="000F24E6" w:rsidRDefault="000F24E6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0CDEA181" w14:textId="67594F5E" w:rsidR="00574FFE" w:rsidRPr="009067C5" w:rsidRDefault="00970C4B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201F1E"/>
          <w:sz w:val="28"/>
          <w:szCs w:val="28"/>
          <w:lang w:eastAsia="en-GB"/>
        </w:rPr>
      </w:pPr>
      <w:r w:rsidRPr="009067C5">
        <w:rPr>
          <w:rFonts w:ascii="Times New Roman" w:eastAsia="Times New Roman" w:hAnsi="Times New Roman" w:cs="Times New Roman"/>
          <w:b/>
          <w:bCs/>
          <w:color w:val="201F1E"/>
          <w:sz w:val="28"/>
          <w:szCs w:val="28"/>
          <w:lang w:eastAsia="en-GB"/>
        </w:rPr>
        <w:t>Milestones achieved so far</w:t>
      </w:r>
    </w:p>
    <w:p w14:paraId="0936DADA" w14:textId="1876965E" w:rsidR="00574FFE" w:rsidRDefault="00574FFE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10089C3A" w14:textId="77777777" w:rsidR="00763CDA" w:rsidRPr="00250701" w:rsidRDefault="00763CDA" w:rsidP="00763CDA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eastAsia="en-GB"/>
        </w:rPr>
      </w:pPr>
      <w:r w:rsidRPr="00250701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lang w:eastAsia="en-GB"/>
        </w:rPr>
        <w:t>Writing up.</w:t>
      </w:r>
    </w:p>
    <w:p w14:paraId="18735E55" w14:textId="7DB32AC0" w:rsidR="00574FFE" w:rsidRDefault="00574FFE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I have completed the following chapters</w:t>
      </w:r>
      <w:r w:rsidR="00250701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with few touches to be </w:t>
      </w:r>
      <w:r w:rsidR="00A52672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finalised</w:t>
      </w:r>
      <w:r w:rsidR="00250701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</w:p>
    <w:p w14:paraId="6F94C8E7" w14:textId="77777777" w:rsidR="00574FFE" w:rsidRPr="00574FFE" w:rsidRDefault="00574FFE" w:rsidP="00574FFE">
      <w:pPr>
        <w:shd w:val="clear" w:color="auto" w:fill="FFFFFF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53E69406" w14:textId="77AEFE2E" w:rsidR="00574FFE" w:rsidRPr="00154A8A" w:rsidRDefault="00574FFE" w:rsidP="00574FF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</w:pPr>
      <w:r w:rsidRPr="00574FFE"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  <w:t>Chapter 1 – Introduction</w:t>
      </w:r>
    </w:p>
    <w:p w14:paraId="3BD167EA" w14:textId="21D1AF5B" w:rsidR="00636AE4" w:rsidRPr="00636AE4" w:rsidRDefault="00636AE4" w:rsidP="00636AE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0 Unmanned Aerial Vehicles (UAVs)</w:t>
      </w: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B8C4510" w14:textId="0A7C89A8" w:rsidR="00636AE4" w:rsidRPr="00636AE4" w:rsidRDefault="00636AE4" w:rsidP="003C0512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1 The Miniature Quad-rotor Unmanned Aerial Vehicle</w:t>
      </w: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6BF22F9" w14:textId="626D6C5C" w:rsidR="00636AE4" w:rsidRDefault="00636AE4" w:rsidP="00A55D11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 Anatomy of the Quad-rotor Helicopter</w:t>
      </w:r>
      <w:r w:rsidRPr="00636AE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77A6E93" w14:textId="0EA147BD" w:rsidR="0078242D" w:rsidRPr="0078242D" w:rsidRDefault="0078242D" w:rsidP="00A55D11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1 Frame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EF0D8D0" w14:textId="5C49C3CC" w:rsidR="0078242D" w:rsidRPr="0078242D" w:rsidRDefault="0078242D" w:rsidP="00A55D11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2 Landing Gear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8BA947A" w14:textId="14E95469" w:rsidR="0078242D" w:rsidRPr="0078242D" w:rsidRDefault="0078242D" w:rsidP="00A55D11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3 Motors and Propellers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8DF0243" w14:textId="5657F7D1" w:rsidR="0078242D" w:rsidRPr="0078242D" w:rsidRDefault="0078242D" w:rsidP="003C0512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4 Battery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E667411" w14:textId="07CAE532" w:rsidR="0078242D" w:rsidRPr="0078242D" w:rsidRDefault="0078242D" w:rsidP="003C0512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5 Sensors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B7FA510" w14:textId="0DC76198" w:rsidR="0078242D" w:rsidRPr="0078242D" w:rsidRDefault="0078242D" w:rsidP="003C0512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6 Flight Control Board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AEC3E71" w14:textId="34F7C110" w:rsidR="0078242D" w:rsidRPr="0078242D" w:rsidRDefault="0078242D" w:rsidP="003C0512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2.7 Transmitter and Receiver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424309E" w14:textId="2F21E5F7" w:rsidR="0078242D" w:rsidRPr="0078242D" w:rsidRDefault="0078242D" w:rsidP="007F2E2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3 Basic concepts of the quad-rotor helicopter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B6A06C0" w14:textId="45430E25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3.1 Throttle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D91B637" w14:textId="7DE06BEF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3.2 Roll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A0813E0" w14:textId="1111B02D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3.3 Pitch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2EF658C" w14:textId="1BA47881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3.4 Yaw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517785C" w14:textId="63A64D3C" w:rsidR="0078242D" w:rsidRPr="0078242D" w:rsidRDefault="0078242D" w:rsidP="007F2E2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 Applications of Miniature Quad-rotor Helicopters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0714CB9" w14:textId="2BB3DD7C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1 Border Patrol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5990CE2" w14:textId="1D0A543E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2 Disaster Management/ Search and Rescue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B8FEC02" w14:textId="521FA62B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3 Wild fire detection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B5DC6A8" w14:textId="7FB8A066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4 Photography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79AE685" w14:textId="1D5A19F3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5 Military and Law enforcement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C8A696A" w14:textId="00872500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6 Research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4FACCF8" w14:textId="1D4247EB" w:rsidR="0078242D" w:rsidRPr="0078242D" w:rsidRDefault="0078242D" w:rsidP="007F2E29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4.7 Agricultural and Industrial applications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46B5962" w14:textId="7A24C7B9" w:rsidR="00574FFE" w:rsidRPr="00574FFE" w:rsidRDefault="0078242D" w:rsidP="007F2E29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5 Chapter Summary</w:t>
      </w:r>
      <w:r w:rsidRPr="0078242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FC992EE" w14:textId="6AA10657" w:rsidR="00574FFE" w:rsidRPr="00154A8A" w:rsidRDefault="00574FFE" w:rsidP="00574FF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</w:pPr>
      <w:r w:rsidRPr="00574FFE">
        <w:rPr>
          <w:rFonts w:ascii="Times New Roman" w:eastAsia="Times New Roman" w:hAnsi="Times New Roman" w:cs="Times New Roman"/>
          <w:color w:val="201F1E"/>
          <w:sz w:val="16"/>
          <w:szCs w:val="16"/>
          <w:bdr w:val="none" w:sz="0" w:space="0" w:color="auto" w:frame="1"/>
          <w:lang w:eastAsia="en-GB"/>
        </w:rPr>
        <w:t> </w:t>
      </w:r>
      <w:r w:rsidRPr="00574FFE"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  <w:t>Chapter 2 - Literature review</w:t>
      </w:r>
    </w:p>
    <w:p w14:paraId="50BEC520" w14:textId="5EC72FC3" w:rsidR="00154A8A" w:rsidRPr="00154A8A" w:rsidRDefault="00154A8A" w:rsidP="00154A8A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</w:t>
      </w:r>
      <w:commentRangeStart w:id="0"/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0 Previous works on the quad-rotor helicopter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19D4872" w14:textId="54B5FDAB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1 The basics concepts of Computational Fluid Dynamics (CFD)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9F125DD" w14:textId="52498C75" w:rsidR="00154A8A" w:rsidRPr="00154A8A" w:rsidRDefault="00154A8A" w:rsidP="009946DE">
      <w:pPr>
        <w:shd w:val="clear" w:color="auto" w:fill="FFFFFF"/>
        <w:spacing w:after="0" w:line="240" w:lineRule="auto"/>
        <w:ind w:left="144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1.1 Applications of Computational Fluid Dynamics (CFD) in Aircraft Control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3467111" w14:textId="55379737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2 The basic concepts of Artificial Neural Networks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06C7498" w14:textId="315CFD12" w:rsidR="00154A8A" w:rsidRPr="00154A8A" w:rsidRDefault="00154A8A" w:rsidP="009946DE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2.1 Applications of Artificial Neural Networks in Aircraft Control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BC18F68" w14:textId="6A2F7D97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3 The basics concepts of Fuzzy Logic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BA77EB9" w14:textId="6EEF3BDB" w:rsidR="00154A8A" w:rsidRPr="00154A8A" w:rsidRDefault="00154A8A" w:rsidP="009946DE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3.1 Applications of Fuzzy Logic in Aircraft Control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3B53A66" w14:textId="0439762D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4 Aim and Objectives of the research project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A8E47EC" w14:textId="1ABFA904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5 Choosing a Control Technique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F6A2603" w14:textId="03A9D9CE" w:rsidR="00154A8A" w:rsidRPr="00154A8A" w:rsidRDefault="00154A8A" w:rsidP="009946DE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lastRenderedPageBreak/>
        <w:t>2.5.1 Capabilities of Fuzzy- Neural Systems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64135E7" w14:textId="6C8C32D8" w:rsidR="00154A8A" w:rsidRPr="00154A8A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6 Contributions of this work</w:t>
      </w:r>
      <w:r w:rsidR="00441BC6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(</w:t>
      </w:r>
      <w:r w:rsidR="00441BC6"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  <w:t>to be finalised)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EBDBFA7" w14:textId="7AAC1022" w:rsidR="00154A8A" w:rsidRPr="00FC3769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7 Thesis layout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  <w:r w:rsidR="00FC376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(</w:t>
      </w:r>
      <w:r w:rsidR="00FC3769"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  <w:t xml:space="preserve">to be </w:t>
      </w:r>
      <w:r w:rsidR="00441BC6"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  <w:t>finalised</w:t>
      </w:r>
      <w:r w:rsidR="00FC3769"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  <w:t>)</w:t>
      </w:r>
    </w:p>
    <w:p w14:paraId="1DF0C6FA" w14:textId="5C4F71C9" w:rsidR="00154A8A" w:rsidRPr="00574FFE" w:rsidRDefault="00154A8A" w:rsidP="009946DE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.8 Chapter Summary</w:t>
      </w:r>
      <w:r w:rsidRPr="00154A8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  <w:commentRangeEnd w:id="0"/>
      <w:r w:rsidR="00123529">
        <w:rPr>
          <w:rStyle w:val="CommentReference"/>
        </w:rPr>
        <w:commentReference w:id="0"/>
      </w:r>
    </w:p>
    <w:p w14:paraId="6BCC5161" w14:textId="717EB67B" w:rsidR="000B0AB0" w:rsidRPr="000B0AB0" w:rsidRDefault="00574FFE" w:rsidP="000B0AB0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574FFE"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  <w:t>Chapter 3 – W</w:t>
      </w:r>
      <w:r w:rsidR="00A13F56"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  <w:t>ORKING PRINCIPLES AND</w:t>
      </w:r>
      <w:r w:rsidR="00A13F56" w:rsidRPr="00A13F56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</w:t>
      </w:r>
      <w:r w:rsidR="00A13F56"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ANALYTICAL DYNAMIC MODEL OF THE QUAD-ROTOR</w:t>
      </w:r>
      <w:r w:rsidR="00A13F56">
        <w:rPr>
          <w:rFonts w:ascii="Times New Roman" w:eastAsia="Times New Roman" w:hAnsi="Times New Roman" w:cs="Times New Roman"/>
          <w:color w:val="201F1E"/>
          <w:sz w:val="28"/>
          <w:szCs w:val="28"/>
          <w:lang w:eastAsia="en-GB"/>
        </w:rPr>
        <w:t xml:space="preserve"> </w:t>
      </w:r>
      <w:r w:rsidR="000B0AB0"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85AD6D3" w14:textId="7453A639" w:rsidR="000B0AB0" w:rsidRPr="000B0AB0" w:rsidRDefault="000B0AB0" w:rsidP="00D214E1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D214E1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The Newton-Euler model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FF0155F" w14:textId="76002542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1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Coordinate Frame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870CA9B" w14:textId="3268D187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.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 Quad-rotor Modelling Assumption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A198821" w14:textId="44739065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 Quad-rotor Helicopter State Variable definition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0884270" w14:textId="1BBFCF15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 Direction Cosine Matrix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669A479" w14:textId="408D7C6D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5 Quad-rotor Kinematic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DD76B01" w14:textId="7D2E7B01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6 Quad-rotor Dynamic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C30F647" w14:textId="55A77315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7 Quad-rotor Aerodynamic Force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D64F7CD" w14:textId="60576C8F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8 Quad-rotor Moments (Torques)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58376F9" w14:textId="1471AEEA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9 Quad-rotor Moments of Inertia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F77FFE8" w14:textId="2063FA42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0 Equations of Motion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9A12BC3" w14:textId="6F37A1AC" w:rsidR="000B0AB0" w:rsidRPr="000B0AB0" w:rsidRDefault="000B0AB0" w:rsidP="009B723F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Actuator Dynamics (DC-motor)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718D8CB" w14:textId="0615832D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 Voltage and Angular Velocity of Propeller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F41AE73" w14:textId="59BF8824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2 Voltage and Thrust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5CE4F4A" w14:textId="0123E521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 Rolling Moment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6C497BB" w14:textId="4C880475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 Pitching Moment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EFDD692" w14:textId="784BBEA9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5 Yawing Moment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B1D7FC6" w14:textId="46CD0F06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6 Acceleration along the x-axi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5BB9596" w14:textId="26EAA99E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7 Acceleration along the y-axi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8668059" w14:textId="454F2A04" w:rsidR="000B0AB0" w:rsidRPr="000B0AB0" w:rsidRDefault="000B0AB0" w:rsidP="009B723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8 Acceleration along z-axis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ABF0910" w14:textId="39B1776B" w:rsidR="000B0AB0" w:rsidRPr="00574FFE" w:rsidRDefault="000B0AB0" w:rsidP="009B723F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.</w:t>
      </w:r>
      <w:r w:rsidR="009B723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Chapter Summary</w:t>
      </w:r>
      <w:r w:rsidRPr="000B0AB0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2FC360B" w14:textId="3C28FF25" w:rsidR="00574FFE" w:rsidRDefault="00FF0A30" w:rsidP="00574FFE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CHAPTER 4-</w:t>
      </w:r>
      <w:r w:rsidR="00574FFE"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</w:t>
      </w:r>
      <w:r w:rsidR="005A6F1A"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SIMULATION OF THE QUAD-ROTOR ANALYTICAL DYNAMIC MODEL IN MATLAB/SIMULINK</w:t>
      </w:r>
      <w:r w:rsidR="005A6F1A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AND 3D ANIMATION</w:t>
      </w:r>
    </w:p>
    <w:p w14:paraId="11A97729" w14:textId="77777777" w:rsidR="00FF0A30" w:rsidRDefault="0093158F" w:rsidP="00FF0A3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>4.0 Matlab/Simulink Software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E758F79" w14:textId="7563D32E" w:rsidR="0093158F" w:rsidRPr="0093158F" w:rsidRDefault="0093158F" w:rsidP="00FF0A30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 Model Implementation in Matlab/Simulink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F0DD40D" w14:textId="006F5AF4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1 Summary of equations of motion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08CA7F3" w14:textId="7FE30393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2 Actuator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F13FC14" w14:textId="6A41E7B5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3 Roll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CBA6D33" w14:textId="593866BD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4 Pitch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6FC0084" w14:textId="61EDBE41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5 Yaw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CAC8A43" w14:textId="7A3C9F53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6 X-Motion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2412308" w14:textId="13141CEA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7 Y-Motion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7E99298" w14:textId="4DE1A15D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1.8 Z-Motion Subsystem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6A99CE5" w14:textId="46304001" w:rsidR="0093158F" w:rsidRPr="0093158F" w:rsidRDefault="0093158F" w:rsidP="00FF0A30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 Running the Simulation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3F4FF91" w14:textId="58C492FE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1 Calibration and Preliminary Calculations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8FD399D" w14:textId="4BA64B9F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2 Hover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5981101" w14:textId="0828EC3A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3 Throttle (Vertical Motion)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5D12C74" w14:textId="4FF179FB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4 Roll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4A336DB" w14:textId="4CE5A93F" w:rsidR="0093158F" w:rsidRPr="0093158F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5 Pitch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2FA6D34" w14:textId="77777777" w:rsidR="00FF0A30" w:rsidRDefault="0093158F" w:rsidP="00FF0A30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2.6 Yaw</w:t>
      </w:r>
    </w:p>
    <w:p w14:paraId="647C4BCB" w14:textId="22A2DA40" w:rsidR="0093158F" w:rsidRPr="0093158F" w:rsidRDefault="00DA6B8C" w:rsidP="00DA6B8C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lastRenderedPageBreak/>
        <w:t>4.3 3D animations</w:t>
      </w:r>
      <w:r w:rsidR="000C3D8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(</w:t>
      </w:r>
      <w:r w:rsidR="00657B02" w:rsidRPr="00657B02">
        <w:rPr>
          <w:rFonts w:ascii="Times New Roman" w:eastAsia="Times New Roman" w:hAnsi="Times New Roman" w:cs="Times New Roman"/>
          <w:color w:val="FF0000"/>
          <w:sz w:val="24"/>
          <w:szCs w:val="24"/>
          <w:lang w:eastAsia="en-GB"/>
        </w:rPr>
        <w:t>in progress</w:t>
      </w:r>
      <w:r w:rsidR="000C3D84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)</w:t>
      </w:r>
      <w:r w:rsidR="0093158F"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5D14621" w14:textId="4B0613CA" w:rsidR="0093158F" w:rsidRPr="00574FFE" w:rsidRDefault="0093158F" w:rsidP="00DA6B8C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.</w:t>
      </w:r>
      <w:r w:rsidR="00DA6B8C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Chapter Summary</w:t>
      </w:r>
      <w:r w:rsidRPr="0093158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6F789A5" w14:textId="6A4EC108" w:rsidR="00AC38EF" w:rsidRDefault="00AC38EF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commentRangeStart w:id="1"/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C</w:t>
      </w:r>
      <w:r w:rsidR="002C5CB7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hapter 8</w:t>
      </w:r>
      <w:bookmarkStart w:id="2" w:name="_GoBack"/>
      <w:bookmarkEnd w:id="2"/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–</w:t>
      </w:r>
      <w:proofErr w:type="gramStart"/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 </w:t>
      </w:r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 </w:t>
      </w:r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Wireless</w:t>
      </w:r>
      <w:proofErr w:type="gramEnd"/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communication</w:t>
      </w:r>
      <w:r w:rsidR="003B5123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system with the drones</w:t>
      </w:r>
      <w:commentRangeEnd w:id="1"/>
      <w:r w:rsidR="003B5123">
        <w:rPr>
          <w:rStyle w:val="CommentReference"/>
        </w:rPr>
        <w:commentReference w:id="1"/>
      </w:r>
    </w:p>
    <w:p w14:paraId="1C545E58" w14:textId="2AAD96F6" w:rsidR="00987C35" w:rsidRDefault="00987C35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>Bluetooth interface</w:t>
      </w:r>
    </w:p>
    <w:p w14:paraId="495DB31F" w14:textId="38BFF40A" w:rsidR="00987C35" w:rsidRDefault="00987C35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  <w:proofErr w:type="spellStart"/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WiFi</w:t>
      </w:r>
      <w:proofErr w:type="spellEnd"/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interface</w:t>
      </w:r>
    </w:p>
    <w:p w14:paraId="79AB393E" w14:textId="11BD4C4D" w:rsidR="00987C35" w:rsidRDefault="00987C35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 xml:space="preserve">Sensor fusion </w:t>
      </w:r>
    </w:p>
    <w:p w14:paraId="2624CDB0" w14:textId="6FDE5A1C" w:rsidR="00987C35" w:rsidRDefault="00987C35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>UART, i2c</w:t>
      </w:r>
    </w:p>
    <w:p w14:paraId="67B894C1" w14:textId="77777777" w:rsidR="009A4A00" w:rsidRPr="00574FFE" w:rsidRDefault="009A4A00" w:rsidP="00AC38EF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1B1B7C38" w14:textId="46598918" w:rsidR="00F848EC" w:rsidRDefault="006670D5" w:rsidP="00753E97">
      <w:pPr>
        <w:pStyle w:val="ListParagraph"/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bdr w:val="none" w:sz="0" w:space="0" w:color="auto" w:frame="1"/>
          <w:lang w:eastAsia="en-GB"/>
        </w:rPr>
      </w:pPr>
      <w:r w:rsidRPr="006670D5">
        <w:rPr>
          <w:rFonts w:ascii="Times New Roman" w:eastAsia="Times New Roman" w:hAnsi="Times New Roman" w:cs="Times New Roman"/>
          <w:b/>
          <w:bCs/>
          <w:color w:val="0070C0"/>
          <w:sz w:val="28"/>
          <w:szCs w:val="28"/>
          <w:bdr w:val="none" w:sz="0" w:space="0" w:color="auto" w:frame="1"/>
          <w:lang w:eastAsia="en-GB"/>
        </w:rPr>
        <w:t>Publications</w:t>
      </w:r>
    </w:p>
    <w:p w14:paraId="0D4EF559" w14:textId="77777777" w:rsidR="00753E97" w:rsidRPr="00E359EF" w:rsidRDefault="00753E97" w:rsidP="00753E97">
      <w:pPr>
        <w:pStyle w:val="BodyText"/>
        <w:numPr>
          <w:ilvl w:val="0"/>
          <w:numId w:val="6"/>
        </w:numPr>
        <w:rPr>
          <w:rFonts w:ascii="Times New Roman" w:hAnsi="Times New Roman" w:cs="Times New Roman"/>
          <w:bCs/>
          <w:sz w:val="22"/>
          <w:szCs w:val="22"/>
        </w:rPr>
      </w:pP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mar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jay K.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Josaph</w:t>
      </w:r>
      <w:proofErr w:type="spellEnd"/>
      <w:r w:rsidRPr="00E359EF">
        <w:rPr>
          <w:rFonts w:ascii="Times New Roman" w:eastAsia="Times New Roman" w:hAnsi="Times New Roman" w:cs="Times New Roman"/>
          <w:color w:val="201F1E"/>
          <w:sz w:val="22"/>
          <w:szCs w:val="22"/>
          <w:lang w:eastAsia="en-GB"/>
        </w:rPr>
        <w:t xml:space="preserve"> “An Integration of 6DOF Quadcopter MATLAB/Simulink Controller Algorithm onto a PIXHAWK Autopilot”, </w:t>
      </w:r>
      <w:r w:rsidRPr="00E359EF">
        <w:rPr>
          <w:rFonts w:ascii="Times New Roman" w:hAnsi="Times New Roman" w:cs="Times New Roman"/>
          <w:bCs/>
          <w:sz w:val="22"/>
          <w:szCs w:val="22"/>
        </w:rPr>
        <w:t>The 10th International Conference on Power Electronics, Machines and Drives, PEMD</w:t>
      </w:r>
      <w:proofErr w:type="gramStart"/>
      <w:r w:rsidRPr="00E359EF">
        <w:rPr>
          <w:rFonts w:ascii="Times New Roman" w:hAnsi="Times New Roman" w:cs="Times New Roman"/>
          <w:bCs/>
          <w:sz w:val="22"/>
          <w:szCs w:val="22"/>
        </w:rPr>
        <w:t xml:space="preserve">, </w:t>
      </w:r>
      <w:r w:rsidRPr="00E359EF">
        <w:rPr>
          <w:rFonts w:ascii="Times New Roman" w:hAnsi="Times New Roman" w:cs="Times New Roman"/>
          <w:sz w:val="22"/>
          <w:szCs w:val="22"/>
        </w:rPr>
        <w:t xml:space="preserve"> </w:t>
      </w:r>
      <w:r w:rsidRPr="00E359EF">
        <w:rPr>
          <w:rFonts w:ascii="Times New Roman" w:hAnsi="Times New Roman" w:cs="Times New Roman"/>
          <w:bCs/>
          <w:sz w:val="22"/>
          <w:szCs w:val="22"/>
        </w:rPr>
        <w:t>15</w:t>
      </w:r>
      <w:proofErr w:type="gramEnd"/>
      <w:r w:rsidRPr="00E359EF">
        <w:rPr>
          <w:rFonts w:ascii="Times New Roman" w:hAnsi="Times New Roman" w:cs="Times New Roman"/>
          <w:bCs/>
          <w:sz w:val="22"/>
          <w:szCs w:val="22"/>
        </w:rPr>
        <w:t xml:space="preserve"> - 17 December 2020 | Online Conference.</w:t>
      </w:r>
    </w:p>
    <w:p w14:paraId="2927020B" w14:textId="77777777" w:rsidR="00753E97" w:rsidRPr="00E359EF" w:rsidRDefault="00753E97" w:rsidP="00753E97">
      <w:pPr>
        <w:pStyle w:val="BodyText"/>
        <w:ind w:left="108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14:paraId="58862800" w14:textId="77777777" w:rsidR="00753E97" w:rsidRPr="00E359EF" w:rsidRDefault="00753E97" w:rsidP="00753E97">
      <w:pPr>
        <w:pStyle w:val="BodyText"/>
        <w:numPr>
          <w:ilvl w:val="0"/>
          <w:numId w:val="6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Emmanuel Okyere1, Amar Bousbaine, Gwangtim T. Poyi, Ajay K. Joseph, Jose M. Andrade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,” LQR controller design for quad-rotor helicopters” The Journal of Engineering, </w:t>
      </w:r>
      <w:r w:rsidRPr="00E359EF">
        <w:rPr>
          <w:rFonts w:ascii="Times New Roman" w:hAnsi="Times New Roman" w:cs="Times New Roman"/>
          <w:sz w:val="22"/>
          <w:szCs w:val="22"/>
          <w:lang w:val="en-GB"/>
        </w:rPr>
        <w:t xml:space="preserve">ISSN 2051-3305, </w:t>
      </w:r>
      <w:proofErr w:type="spellStart"/>
      <w:r w:rsidRPr="00E359EF">
        <w:rPr>
          <w:rFonts w:ascii="Times New Roman" w:hAnsi="Times New Roman" w:cs="Times New Roman"/>
          <w:sz w:val="22"/>
          <w:szCs w:val="22"/>
          <w:lang w:val="en-GB"/>
        </w:rPr>
        <w:t>doi</w:t>
      </w:r>
      <w:proofErr w:type="spellEnd"/>
      <w:r w:rsidRPr="00E359EF">
        <w:rPr>
          <w:rFonts w:ascii="Times New Roman" w:hAnsi="Times New Roman" w:cs="Times New Roman"/>
          <w:sz w:val="22"/>
          <w:szCs w:val="22"/>
          <w:lang w:val="en-GB"/>
        </w:rPr>
        <w:t>: 10.1049/joe.2018.8126 , pp4003-4007, 17th June 2019.</w:t>
      </w:r>
    </w:p>
    <w:p w14:paraId="2DB97732" w14:textId="77777777" w:rsidR="00753E97" w:rsidRPr="00E359EF" w:rsidRDefault="00753E97" w:rsidP="00753E97">
      <w:pPr>
        <w:pStyle w:val="BodyText"/>
        <w:ind w:left="108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14:paraId="3F1E81EB" w14:textId="7332FD66" w:rsidR="00753E97" w:rsidRPr="00E359EF" w:rsidRDefault="00753E97" w:rsidP="009A4A00">
      <w:pPr>
        <w:pStyle w:val="BodyText"/>
        <w:numPr>
          <w:ilvl w:val="0"/>
          <w:numId w:val="6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Bousbaine, A.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Bamgbose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, G.T. </w:t>
      </w:r>
      <w:proofErr w:type="spellStart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>Poyi</w:t>
      </w:r>
      <w:proofErr w:type="spellEnd"/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 and A. K. Joseph </w:t>
      </w:r>
      <w:r w:rsidRPr="00E359EF">
        <w:rPr>
          <w:rFonts w:ascii="Times New Roman" w:hAnsi="Times New Roman" w:cs="Times New Roman"/>
          <w:bCs/>
          <w:iCs/>
          <w:sz w:val="22"/>
          <w:szCs w:val="22"/>
          <w:lang w:val="en-GB"/>
        </w:rPr>
        <w:t>"Design of Self-tuning PID Controller Parameters Using Fuzzy Logic Controller for Quad-rotor Helicopter</w:t>
      </w:r>
      <w:r w:rsidRPr="00E359EF">
        <w:rPr>
          <w:rFonts w:ascii="Times New Roman" w:hAnsi="Times New Roman" w:cs="Times New Roman"/>
          <w:iCs/>
          <w:sz w:val="22"/>
          <w:szCs w:val="22"/>
          <w:lang w:val="en-GB"/>
        </w:rPr>
        <w:t xml:space="preserve">" Published in International Journal of Trend in Research and Development (IJTRD), ISSN: 2394-9333, Vol. 3, </w:t>
      </w:r>
      <w:r w:rsidRPr="00E359EF">
        <w:rPr>
          <w:rFonts w:ascii="Times New Roman" w:hAnsi="Times New Roman" w:cs="Times New Roman"/>
          <w:bCs/>
          <w:iCs/>
          <w:sz w:val="22"/>
          <w:szCs w:val="22"/>
          <w:lang w:val="en-GB"/>
        </w:rPr>
        <w:t>Issue-6 , December 2016.</w:t>
      </w:r>
    </w:p>
    <w:p w14:paraId="106AFC86" w14:textId="77777777" w:rsidR="00753E97" w:rsidRPr="00E359EF" w:rsidRDefault="00753E97" w:rsidP="00753E97">
      <w:pPr>
        <w:pStyle w:val="BodyText"/>
        <w:ind w:left="72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14:paraId="73666696" w14:textId="77777777" w:rsidR="00753E97" w:rsidRPr="00E359EF" w:rsidRDefault="00753E97" w:rsidP="00753E97">
      <w:pPr>
        <w:pStyle w:val="BodyText"/>
        <w:numPr>
          <w:ilvl w:val="0"/>
          <w:numId w:val="6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jay K Joseph;</w:t>
      </w:r>
      <w:r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Amar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;</w:t>
      </w:r>
      <w:r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“A Wireless communication system for a quadrotor helicopter”, 2018 53rd International Universities Power Engineering Conference (UPEC), </w:t>
      </w:r>
      <w:r w:rsidRPr="00E359EF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4-7 Sept. </w:t>
      </w:r>
      <w:r w:rsidRPr="00E359EF">
        <w:rPr>
          <w:rFonts w:ascii="Times New Roman" w:hAnsi="Times New Roman" w:cs="Times New Roman"/>
          <w:i/>
          <w:sz w:val="22"/>
          <w:szCs w:val="22"/>
          <w:lang w:val="en-GB"/>
        </w:rPr>
        <w:t xml:space="preserve"> 2018, Glasgow </w:t>
      </w:r>
      <w:r w:rsidRPr="00E359EF">
        <w:rPr>
          <w:rStyle w:val="Strong"/>
          <w:rFonts w:ascii="Times New Roman" w:hAnsi="Times New Roman" w:cs="Times New Roman"/>
          <w:b w:val="0"/>
          <w:bCs w:val="0"/>
          <w:color w:val="333333"/>
          <w:sz w:val="22"/>
          <w:szCs w:val="22"/>
          <w:shd w:val="clear" w:color="auto" w:fill="FFFFFF"/>
        </w:rPr>
        <w:t>DOI</w:t>
      </w:r>
      <w:r w:rsidRPr="00E359EF">
        <w:rPr>
          <w:rStyle w:val="Strong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: </w:t>
      </w:r>
      <w:hyperlink r:id="rId9" w:tgtFrame="_blank" w:history="1">
        <w:r w:rsidRPr="00E359EF">
          <w:rPr>
            <w:rStyle w:val="Hyperlink"/>
            <w:rFonts w:ascii="Times New Roman" w:hAnsi="Times New Roman" w:cs="Times New Roman"/>
            <w:color w:val="17445A"/>
            <w:sz w:val="22"/>
            <w:szCs w:val="22"/>
            <w:shd w:val="clear" w:color="auto" w:fill="FFFFFF"/>
          </w:rPr>
          <w:t>10.1109/UPEC.2018.8542040</w:t>
        </w:r>
      </w:hyperlink>
      <w:r w:rsidRPr="00E359EF">
        <w:rPr>
          <w:rFonts w:ascii="Times New Roman" w:hAnsi="Times New Roman" w:cs="Times New Roman"/>
          <w:sz w:val="22"/>
          <w:szCs w:val="22"/>
        </w:rPr>
        <w:t>.</w:t>
      </w:r>
    </w:p>
    <w:p w14:paraId="3A7A7464" w14:textId="2256D3F2" w:rsidR="00753E97" w:rsidRPr="00E359EF" w:rsidRDefault="00753E97" w:rsidP="00753E97">
      <w:pPr>
        <w:pStyle w:val="BodyText"/>
        <w:ind w:left="1080" w:firstLine="60"/>
        <w:rPr>
          <w:rFonts w:ascii="Times New Roman" w:hAnsi="Times New Roman" w:cs="Times New Roman"/>
          <w:i/>
          <w:sz w:val="22"/>
          <w:szCs w:val="22"/>
          <w:lang w:val="en-GB"/>
        </w:rPr>
      </w:pPr>
    </w:p>
    <w:p w14:paraId="71393242" w14:textId="14B3055F" w:rsidR="00753E97" w:rsidRPr="00753E97" w:rsidRDefault="00753E97" w:rsidP="000D53C9">
      <w:pPr>
        <w:pStyle w:val="BodyText"/>
        <w:numPr>
          <w:ilvl w:val="0"/>
          <w:numId w:val="6"/>
        </w:numPr>
        <w:rPr>
          <w:rFonts w:ascii="Times New Roman" w:hAnsi="Times New Roman" w:cs="Times New Roman"/>
          <w:i/>
          <w:sz w:val="22"/>
          <w:szCs w:val="22"/>
          <w:lang w:val="en-GB"/>
        </w:rPr>
      </w:pP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Abdelkader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Fareha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mar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Bousbaine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; Ajay K. </w:t>
      </w:r>
      <w:proofErr w:type="spell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Josaph</w:t>
      </w:r>
      <w:proofErr w:type="spell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, </w:t>
      </w:r>
      <w:proofErr w:type="gramStart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>“ Experimental</w:t>
      </w:r>
      <w:proofErr w:type="gramEnd"/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 xml:space="preserve"> Characterisation of quad rotor controller based on Kalman Filter”, </w:t>
      </w:r>
      <w:r w:rsidRPr="00753E97">
        <w:rPr>
          <w:rFonts w:ascii="Times New Roman" w:hAnsi="Times New Roman" w:cs="Times New Roman"/>
          <w:i/>
          <w:sz w:val="22"/>
          <w:szCs w:val="22"/>
          <w:lang w:val="en-GB"/>
        </w:rPr>
        <w:tab/>
        <w:t xml:space="preserve">53rd International Universities Power Engineering Conference (UPEC), </w:t>
      </w:r>
      <w:r w:rsidRPr="00753E97">
        <w:rPr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 xml:space="preserve">4-7 Sept. 2018, Glasgow, </w:t>
      </w:r>
      <w:r w:rsidRPr="00753E97">
        <w:rPr>
          <w:rStyle w:val="Strong"/>
          <w:rFonts w:ascii="Times New Roman" w:hAnsi="Times New Roman" w:cs="Times New Roman"/>
          <w:b w:val="0"/>
          <w:bCs w:val="0"/>
          <w:color w:val="333333"/>
          <w:sz w:val="22"/>
          <w:szCs w:val="22"/>
          <w:shd w:val="clear" w:color="auto" w:fill="FFFFFF"/>
        </w:rPr>
        <w:t>DOI</w:t>
      </w:r>
      <w:r w:rsidRPr="00753E97">
        <w:rPr>
          <w:rStyle w:val="Strong"/>
          <w:rFonts w:ascii="Times New Roman" w:hAnsi="Times New Roman" w:cs="Times New Roman"/>
          <w:color w:val="333333"/>
          <w:sz w:val="22"/>
          <w:szCs w:val="22"/>
          <w:shd w:val="clear" w:color="auto" w:fill="FFFFFF"/>
        </w:rPr>
        <w:t>: </w:t>
      </w:r>
      <w:hyperlink r:id="rId10" w:tgtFrame="_blank" w:history="1">
        <w:r w:rsidRPr="00753E97">
          <w:rPr>
            <w:rStyle w:val="Hyperlink"/>
            <w:rFonts w:ascii="Times New Roman" w:hAnsi="Times New Roman" w:cs="Times New Roman"/>
            <w:color w:val="17445A"/>
            <w:sz w:val="22"/>
            <w:szCs w:val="22"/>
            <w:shd w:val="clear" w:color="auto" w:fill="FFFFFF"/>
          </w:rPr>
          <w:t>10.1109/UPEC.2018.8541858</w:t>
        </w:r>
      </w:hyperlink>
      <w:r w:rsidRPr="00753E97">
        <w:rPr>
          <w:rFonts w:ascii="Times New Roman" w:hAnsi="Times New Roman" w:cs="Times New Roman"/>
          <w:sz w:val="22"/>
          <w:szCs w:val="22"/>
        </w:rPr>
        <w:t>.</w:t>
      </w:r>
    </w:p>
    <w:p w14:paraId="3A4A1021" w14:textId="77777777" w:rsidR="00753E97" w:rsidRPr="00E359EF" w:rsidRDefault="00753E97" w:rsidP="00753E97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2A06A0D8" w14:textId="53BBD63A" w:rsidR="00CA765E" w:rsidRPr="009067C5" w:rsidRDefault="00E23957" w:rsidP="00E23957">
      <w:p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bdr w:val="none" w:sz="0" w:space="0" w:color="auto" w:frame="1"/>
          <w:lang w:eastAsia="en-GB"/>
        </w:rPr>
      </w:pPr>
      <w:r w:rsidRPr="009067C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bdr w:val="none" w:sz="0" w:space="0" w:color="auto" w:frame="1"/>
          <w:lang w:eastAsia="en-GB"/>
        </w:rPr>
        <w:t xml:space="preserve">Work </w:t>
      </w:r>
      <w:r w:rsidR="009067C5" w:rsidRPr="009067C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bdr w:val="none" w:sz="0" w:space="0" w:color="auto" w:frame="1"/>
          <w:lang w:eastAsia="en-GB"/>
        </w:rPr>
        <w:t>to be completed</w:t>
      </w:r>
      <w:r w:rsidRPr="009067C5">
        <w:rPr>
          <w:rFonts w:ascii="Times New Roman" w:eastAsia="Times New Roman" w:hAnsi="Times New Roman" w:cs="Times New Roman"/>
          <w:b/>
          <w:bCs/>
          <w:color w:val="FF0000"/>
          <w:sz w:val="28"/>
          <w:szCs w:val="28"/>
          <w:bdr w:val="none" w:sz="0" w:space="0" w:color="auto" w:frame="1"/>
          <w:lang w:eastAsia="en-GB"/>
        </w:rPr>
        <w:t xml:space="preserve"> </w:t>
      </w:r>
    </w:p>
    <w:p w14:paraId="706C35B3" w14:textId="77777777" w:rsidR="009A4A00" w:rsidRPr="009A4A00" w:rsidRDefault="009A4A00" w:rsidP="009A4A00">
      <w:pPr>
        <w:pStyle w:val="ListParagraph"/>
        <w:shd w:val="clear" w:color="auto" w:fill="FFFFFF"/>
        <w:spacing w:beforeAutospacing="1" w:after="0" w:afterAutospacing="1" w:line="240" w:lineRule="auto"/>
        <w:ind w:left="360"/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</w:pPr>
    </w:p>
    <w:p w14:paraId="1ECA4F1F" w14:textId="12BCE2DD" w:rsidR="008910BE" w:rsidRDefault="00C87FDE" w:rsidP="008910BE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</w:pPr>
      <w:r w:rsidRPr="008910BE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 xml:space="preserve">Abstract </w:t>
      </w:r>
    </w:p>
    <w:p w14:paraId="7357F859" w14:textId="39C2E07F" w:rsidR="009A4A00" w:rsidRDefault="009A4A00" w:rsidP="008910BE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Table of content</w:t>
      </w:r>
    </w:p>
    <w:p w14:paraId="04F0A1E1" w14:textId="0036F8C7" w:rsidR="00363ED9" w:rsidRPr="00363ED9" w:rsidRDefault="00363ED9" w:rsidP="00363ED9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</w:pP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L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ist of figures</w:t>
      </w:r>
    </w:p>
    <w:p w14:paraId="1E7EE18C" w14:textId="0FB61A27" w:rsidR="00363ED9" w:rsidRPr="00363ED9" w:rsidRDefault="00363ED9" w:rsidP="00363ED9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</w:pP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L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ist of tables</w:t>
      </w: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ab/>
      </w:r>
    </w:p>
    <w:p w14:paraId="2CB8EF0A" w14:textId="58EBCBFB" w:rsidR="00363ED9" w:rsidRPr="00363ED9" w:rsidRDefault="00363ED9" w:rsidP="00617834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trike/>
          <w:color w:val="201F1E"/>
          <w:sz w:val="24"/>
          <w:szCs w:val="24"/>
          <w:lang w:eastAsia="en-GB"/>
        </w:rPr>
      </w:pP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N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omen</w:t>
      </w:r>
      <w:r w:rsidR="001B44FA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>clature</w:t>
      </w: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bdr w:val="none" w:sz="0" w:space="0" w:color="auto" w:frame="1"/>
          <w:lang w:eastAsia="en-GB"/>
        </w:rPr>
        <w:tab/>
      </w:r>
    </w:p>
    <w:p w14:paraId="70B2100C" w14:textId="545A7149" w:rsidR="00574FFE" w:rsidRPr="00363ED9" w:rsidRDefault="00574FFE" w:rsidP="00617834">
      <w:pPr>
        <w:pStyle w:val="ListParagraph"/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Times New Roman" w:eastAsia="Times New Roman" w:hAnsi="Times New Roman" w:cs="Times New Roman"/>
          <w:strike/>
          <w:color w:val="201F1E"/>
          <w:sz w:val="24"/>
          <w:szCs w:val="24"/>
          <w:lang w:eastAsia="en-GB"/>
        </w:rPr>
      </w:pP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Chapter 5 – </w:t>
      </w:r>
      <w:r w:rsidR="00926917"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Controller Design Methodology </w:t>
      </w: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(K</w:t>
      </w:r>
      <w:r w:rsidR="00926917"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alman </w:t>
      </w: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F</w:t>
      </w:r>
      <w:r w:rsidR="00926917"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ilter</w:t>
      </w:r>
      <w:r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and PID)</w:t>
      </w:r>
      <w:r w:rsidR="0045766B" w:rsidRPr="00363ED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(A rough content of the chapter)</w:t>
      </w:r>
    </w:p>
    <w:p w14:paraId="6E742273" w14:textId="359F9C2A" w:rsidR="00FB19F5" w:rsidRPr="00FB19F5" w:rsidRDefault="00926917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lastRenderedPageBreak/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. Linearization and State Space Representation for system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85A9501" w14:textId="3F2EC09D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a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Vertical system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61331B0" w14:textId="081F4515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b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Directio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965FD2F" w14:textId="5E44BE26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c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Latitudi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8AEE286" w14:textId="01BA4468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.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d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Longitudi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834D81E" w14:textId="1F097E9D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b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Controllability and Observability of the systems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E53BB88" w14:textId="1626DCD3" w:rsidR="00FB19F5" w:rsidRPr="00FB19F5" w:rsidRDefault="00904335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2. Flight control Algorithm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D4E38EE" w14:textId="4FEDA40B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2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a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Control Technique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CEAEB36" w14:textId="5A498B31" w:rsidR="00FB19F5" w:rsidRPr="00FB19F5" w:rsidRDefault="00904335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. Kalman Filter Algorithm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052C664A" w14:textId="77777777" w:rsidR="001F1E27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a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Altitude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60FAE93" w14:textId="3FF760D6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b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Directio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2A90975" w14:textId="289AF43A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c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Latitudi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9DC8EFD" w14:textId="12CD61CA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3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d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Longitudina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D6676AD" w14:textId="7592AD44" w:rsidR="00FB19F5" w:rsidRPr="00FB19F5" w:rsidRDefault="00904335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. Experimental Identification of the physical Parameters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EE37A93" w14:textId="2BCC88C1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a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Test rig description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7E24E4A" w14:textId="3BB6907B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b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Parameters’ extraction procedure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3FE25482" w14:textId="30F8DF3E" w:rsidR="00FB19F5" w:rsidRPr="00FB19F5" w:rsidRDefault="00904335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c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Parameters extraction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8D0E128" w14:textId="753A8F98" w:rsidR="00FB19F5" w:rsidRPr="00FB19F5" w:rsidRDefault="00904335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5. Constant Identification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074346A" w14:textId="3DCEF76F" w:rsidR="00FB19F5" w:rsidRPr="00FB19F5" w:rsidRDefault="008F4293" w:rsidP="001F1E27">
      <w:pPr>
        <w:shd w:val="clear" w:color="auto" w:fill="FFFFFF"/>
        <w:spacing w:after="0" w:line="240" w:lineRule="auto"/>
        <w:ind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.</w:t>
      </w:r>
      <w:r w:rsidR="001F1E27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Software implementation and Simulation Results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50B96D5" w14:textId="7099489C" w:rsidR="00FB19F5" w:rsidRPr="00FB19F5" w:rsidRDefault="008F4293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1F1E27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 Model Implementation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8A6386E" w14:textId="2743B544" w:rsidR="00FB19F5" w:rsidRPr="00FB19F5" w:rsidRDefault="008F4293" w:rsidP="001F1E27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.</w:t>
      </w:r>
      <w:r w:rsidR="001F1E27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2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Pre-existing Mode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BCF9FA4" w14:textId="5E882711" w:rsidR="00FB19F5" w:rsidRPr="00FB19F5" w:rsidRDefault="00D12381" w:rsidP="00F4689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proofErr w:type="gramStart"/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 Flight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controller modelling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72C1B96" w14:textId="0F025D8F" w:rsidR="00FB19F5" w:rsidRPr="00FB19F5" w:rsidRDefault="00B403C0" w:rsidP="00F4689F">
      <w:pPr>
        <w:shd w:val="clear" w:color="auto" w:fill="FFFFFF"/>
        <w:spacing w:after="0" w:line="240" w:lineRule="auto"/>
        <w:ind w:left="72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Kalman filter modelling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4D89945E" w14:textId="74CD0829" w:rsidR="00B403C0" w:rsidRPr="00FB19F5" w:rsidRDefault="004200C7" w:rsidP="00F4689F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47053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47053D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1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 Trajectory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generator model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5DA39248" w14:textId="51752BB6" w:rsidR="00FB19F5" w:rsidRPr="00FB19F5" w:rsidRDefault="000765EA" w:rsidP="00F4689F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2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Noise Generator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672FAD52" w14:textId="79EE39B9" w:rsidR="00FB19F5" w:rsidRPr="00FB19F5" w:rsidRDefault="000765EA" w:rsidP="00F4689F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7E4E9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3</w:t>
      </w:r>
      <w:proofErr w:type="gramStart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 Quadcopter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Mixer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2B190279" w14:textId="251C1F4F" w:rsidR="00FB19F5" w:rsidRPr="00FB19F5" w:rsidRDefault="007E4E95" w:rsidP="00F4689F">
      <w:pPr>
        <w:shd w:val="clear" w:color="auto" w:fill="FFFFFF"/>
        <w:spacing w:after="0" w:line="240" w:lineRule="auto"/>
        <w:ind w:left="1440" w:firstLine="72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proofErr w:type="gramStart"/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F4689F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396153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4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 w:rsidR="00396153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4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 PWM</w:t>
      </w:r>
      <w:proofErr w:type="gramEnd"/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Scaling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>V-61</w:t>
      </w:r>
    </w:p>
    <w:p w14:paraId="7980B412" w14:textId="0AFBDC08" w:rsidR="00FB19F5" w:rsidRPr="00FB19F5" w:rsidRDefault="00396153" w:rsidP="001F1E27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  <w:t>5.</w:t>
      </w:r>
      <w:r w:rsidR="00CA765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7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Simulation Results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126AFF15" w14:textId="77777777" w:rsidR="00A36095" w:rsidRDefault="001F1E27" w:rsidP="008910BE">
      <w:pPr>
        <w:shd w:val="clear" w:color="auto" w:fill="FFFFFF"/>
        <w:spacing w:after="0" w:line="240" w:lineRule="auto"/>
        <w:ind w:firstLine="36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5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</w:t>
      </w: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6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. Summary</w:t>
      </w:r>
      <w:r w:rsidR="00FB19F5" w:rsidRPr="00FB19F5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ab/>
      </w:r>
    </w:p>
    <w:p w14:paraId="7DA75C7D" w14:textId="77777777" w:rsidR="00A36095" w:rsidRDefault="00A36095" w:rsidP="00574FF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03355464" w14:textId="00360664" w:rsidR="00574FFE" w:rsidRDefault="00574FFE" w:rsidP="008910BE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commentRangeStart w:id="3"/>
      <w:r w:rsidRPr="008910B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Chapter 6 – Simulink Model and Subsystems</w:t>
      </w:r>
      <w:commentRangeEnd w:id="3"/>
      <w:r w:rsidR="00764CA2">
        <w:rPr>
          <w:rStyle w:val="CommentReference"/>
        </w:rPr>
        <w:commentReference w:id="3"/>
      </w:r>
      <w:r w:rsidR="00E974F9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( rough content) </w:t>
      </w:r>
    </w:p>
    <w:p w14:paraId="785F7785" w14:textId="6AF40D19" w:rsidR="005C460D" w:rsidRDefault="0045766B" w:rsidP="00764CA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Chapter 7- Conclusions and further work</w:t>
      </w:r>
    </w:p>
    <w:p w14:paraId="2FA7766A" w14:textId="40E805AE" w:rsidR="00764CA2" w:rsidRPr="00764CA2" w:rsidRDefault="007B77F2" w:rsidP="00764CA2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Two papers </w:t>
      </w:r>
    </w:p>
    <w:p w14:paraId="6F637461" w14:textId="77777777" w:rsidR="005C460D" w:rsidRPr="008910BE" w:rsidRDefault="005C460D" w:rsidP="005C460D">
      <w:pPr>
        <w:pStyle w:val="ListParagraph"/>
        <w:shd w:val="clear" w:color="auto" w:fill="FFFFFF"/>
        <w:spacing w:after="0" w:line="240" w:lineRule="auto"/>
        <w:ind w:left="360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</w:p>
    <w:p w14:paraId="317A0A4D" w14:textId="77777777" w:rsidR="00C87FDE" w:rsidRDefault="00574FFE" w:rsidP="00574FFE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</w:pPr>
      <w:commentRangeStart w:id="4"/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>In order to complete the two chapters, I would like to conduct a few experiments.</w:t>
      </w:r>
      <w:commentRangeEnd w:id="4"/>
      <w:r w:rsidR="001D13F7">
        <w:rPr>
          <w:rStyle w:val="CommentReference"/>
        </w:rPr>
        <w:commentReference w:id="4"/>
      </w:r>
      <w:r w:rsidRPr="00574FFE">
        <w:rPr>
          <w:rFonts w:ascii="Times New Roman" w:eastAsia="Times New Roman" w:hAnsi="Times New Roman" w:cs="Times New Roman"/>
          <w:color w:val="201F1E"/>
          <w:sz w:val="24"/>
          <w:szCs w:val="24"/>
          <w:lang w:eastAsia="en-GB"/>
        </w:rPr>
        <w:t xml:space="preserve"> </w:t>
      </w:r>
    </w:p>
    <w:p w14:paraId="2601CE1A" w14:textId="77777777" w:rsidR="00105828" w:rsidRPr="00E359EF" w:rsidRDefault="000945F4">
      <w:pPr>
        <w:rPr>
          <w:rFonts w:ascii="Times New Roman" w:hAnsi="Times New Roman" w:cs="Times New Roman"/>
        </w:rPr>
      </w:pPr>
    </w:p>
    <w:sectPr w:rsidR="00105828" w:rsidRPr="00E359EF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Amar Bousbaine" w:date="2020-11-12T09:41:00Z" w:initials="AB">
    <w:p w14:paraId="76761F40" w14:textId="7BE4A15C" w:rsidR="00123529" w:rsidRDefault="00123529">
      <w:pPr>
        <w:pStyle w:val="CommentText"/>
      </w:pPr>
      <w:r>
        <w:rPr>
          <w:rStyle w:val="CommentReference"/>
        </w:rPr>
        <w:annotationRef/>
      </w:r>
      <w:r w:rsidR="00F848EC">
        <w:t xml:space="preserve">Ajay: </w:t>
      </w:r>
      <w:r>
        <w:t xml:space="preserve">Add something </w:t>
      </w:r>
      <w:r w:rsidR="00F848EC">
        <w:t>on PID controllers</w:t>
      </w:r>
    </w:p>
  </w:comment>
  <w:comment w:id="1" w:author="Amar Bousbaine" w:date="2020-11-12T10:05:00Z" w:initials="AB">
    <w:p w14:paraId="30BCFB18" w14:textId="4DA9EC14" w:rsidR="003B5123" w:rsidRDefault="003B5123">
      <w:pPr>
        <w:pStyle w:val="CommentText"/>
      </w:pPr>
      <w:r>
        <w:rPr>
          <w:rStyle w:val="CommentReference"/>
        </w:rPr>
        <w:annotationRef/>
      </w:r>
      <w:r>
        <w:t xml:space="preserve">Ajay you need to complete the layout </w:t>
      </w:r>
      <w:r w:rsidR="00A36095">
        <w:t>of the chapter.</w:t>
      </w:r>
    </w:p>
  </w:comment>
  <w:comment w:id="3" w:author="Amar Bousbaine" w:date="2020-11-12T10:10:00Z" w:initials="AB">
    <w:p w14:paraId="1C5D1BD1" w14:textId="752D22ED" w:rsidR="00764CA2" w:rsidRDefault="00764CA2">
      <w:pPr>
        <w:pStyle w:val="CommentText"/>
      </w:pPr>
      <w:r>
        <w:rPr>
          <w:rStyle w:val="CommentReference"/>
        </w:rPr>
        <w:annotationRef/>
      </w:r>
      <w:r>
        <w:t>You need a layout for this chapter.</w:t>
      </w:r>
    </w:p>
  </w:comment>
  <w:comment w:id="4" w:author="Amar Bousbaine" w:date="2020-11-12T10:06:00Z" w:initials="AB">
    <w:p w14:paraId="1C93EEED" w14:textId="68FD48E7" w:rsidR="001D13F7" w:rsidRDefault="001D13F7">
      <w:pPr>
        <w:pStyle w:val="CommentText"/>
      </w:pPr>
      <w:r>
        <w:rPr>
          <w:rStyle w:val="CommentReference"/>
        </w:rPr>
        <w:annotationRef/>
      </w:r>
      <w:r>
        <w:t>You should NOT mention this otherwise, they</w:t>
      </w:r>
      <w:r w:rsidR="00140AFA">
        <w:t xml:space="preserve"> </w:t>
      </w:r>
      <w:proofErr w:type="gramStart"/>
      <w:r w:rsidR="00140AFA">
        <w:t xml:space="preserve">think </w:t>
      </w:r>
      <w:r>
        <w:t xml:space="preserve"> you</w:t>
      </w:r>
      <w:proofErr w:type="gramEnd"/>
      <w:r>
        <w:t xml:space="preserve"> are not in the writing stage. You want to get the extension</w:t>
      </w:r>
      <w:r w:rsidR="00C87FDE">
        <w:t xml:space="preserve"> for a write up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6761F40" w15:done="0"/>
  <w15:commentEx w15:paraId="30BCFB18" w15:done="0"/>
  <w15:commentEx w15:paraId="1C5D1BD1" w15:done="0"/>
  <w15:commentEx w15:paraId="1C93EEE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5781D8" w16cex:dateUtc="2020-11-12T09:41:00Z"/>
  <w16cex:commentExtensible w16cex:durableId="23578751" w16cex:dateUtc="2020-11-12T10:05:00Z"/>
  <w16cex:commentExtensible w16cex:durableId="2357889B" w16cex:dateUtc="2020-11-12T10:10:00Z"/>
  <w16cex:commentExtensible w16cex:durableId="23578789" w16cex:dateUtc="2020-11-12T10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6761F40" w16cid:durableId="235781D8"/>
  <w16cid:commentId w16cid:paraId="30BCFB18" w16cid:durableId="23578751"/>
  <w16cid:commentId w16cid:paraId="1C5D1BD1" w16cid:durableId="2357889B"/>
  <w16cid:commentId w16cid:paraId="1C93EEED" w16cid:durableId="23578789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5A791F" w14:textId="77777777" w:rsidR="000945F4" w:rsidRDefault="000945F4" w:rsidP="007F134C">
      <w:pPr>
        <w:spacing w:after="0" w:line="240" w:lineRule="auto"/>
      </w:pPr>
      <w:r>
        <w:separator/>
      </w:r>
    </w:p>
  </w:endnote>
  <w:endnote w:type="continuationSeparator" w:id="0">
    <w:p w14:paraId="3A5C80E2" w14:textId="77777777" w:rsidR="000945F4" w:rsidRDefault="000945F4" w:rsidP="007F13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647FEF2" w14:textId="77777777" w:rsidR="007F134C" w:rsidRDefault="007F134C">
    <w:pPr>
      <w:pStyle w:val="BalloonTex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C48BBD" w14:textId="77777777" w:rsidR="000945F4" w:rsidRDefault="000945F4" w:rsidP="007F134C">
      <w:pPr>
        <w:spacing w:after="0" w:line="240" w:lineRule="auto"/>
      </w:pPr>
      <w:r>
        <w:separator/>
      </w:r>
    </w:p>
  </w:footnote>
  <w:footnote w:type="continuationSeparator" w:id="0">
    <w:p w14:paraId="64360980" w14:textId="77777777" w:rsidR="000945F4" w:rsidRDefault="000945F4" w:rsidP="007F13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277D4"/>
    <w:multiLevelType w:val="hybridMultilevel"/>
    <w:tmpl w:val="FF6EA5B0"/>
    <w:lvl w:ilvl="0" w:tplc="6F745930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A70457"/>
    <w:multiLevelType w:val="hybridMultilevel"/>
    <w:tmpl w:val="53649E96"/>
    <w:lvl w:ilvl="0" w:tplc="082A8E7E">
      <w:start w:val="3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4CC5C3A"/>
    <w:multiLevelType w:val="hybridMultilevel"/>
    <w:tmpl w:val="054A359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6BF2C20E">
      <w:start w:val="1"/>
      <w:numFmt w:val="upperLetter"/>
      <w:lvlText w:val="%2."/>
      <w:lvlJc w:val="left"/>
      <w:pPr>
        <w:ind w:left="1440" w:hanging="360"/>
      </w:pPr>
      <w:rPr>
        <w:rFonts w:hint="default"/>
        <w:i w:val="0"/>
      </w:r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3871F7"/>
    <w:multiLevelType w:val="hybridMultilevel"/>
    <w:tmpl w:val="B7A008C0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5216957"/>
    <w:multiLevelType w:val="hybridMultilevel"/>
    <w:tmpl w:val="D50245EC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D865AD7"/>
    <w:multiLevelType w:val="hybridMultilevel"/>
    <w:tmpl w:val="36E4522A"/>
    <w:lvl w:ilvl="0" w:tplc="0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1172974"/>
    <w:multiLevelType w:val="hybridMultilevel"/>
    <w:tmpl w:val="AB321670"/>
    <w:lvl w:ilvl="0" w:tplc="BC2C5C28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  <w:iCs/>
        <w:sz w:val="24"/>
        <w:szCs w:val="24"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F5729E"/>
    <w:multiLevelType w:val="hybridMultilevel"/>
    <w:tmpl w:val="DE2829D4"/>
    <w:lvl w:ilvl="0" w:tplc="08090015">
      <w:start w:val="1"/>
      <w:numFmt w:val="upperLetter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6"/>
  </w:num>
  <w:num w:numId="4">
    <w:abstractNumId w:val="0"/>
  </w:num>
  <w:num w:numId="5">
    <w:abstractNumId w:val="3"/>
  </w:num>
  <w:num w:numId="6">
    <w:abstractNumId w:val="2"/>
  </w:num>
  <w:num w:numId="7">
    <w:abstractNumId w:val="7"/>
  </w:num>
  <w:num w:numId="8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mar Bousbaine">
    <w15:presenceInfo w15:providerId="AD" w15:userId="S::JENG613@derby.ac.uk::62628373-35ad-40a7-967a-b05a001f6f5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DQzNTE1sDAwMbRU0lEKTi0uzszPAykwrAUAq5gSTSwAAAA="/>
  </w:docVars>
  <w:rsids>
    <w:rsidRoot w:val="00574FFE"/>
    <w:rsid w:val="00003E03"/>
    <w:rsid w:val="000765EA"/>
    <w:rsid w:val="000945F4"/>
    <w:rsid w:val="000B0AB0"/>
    <w:rsid w:val="000C3D84"/>
    <w:rsid w:val="000E35C3"/>
    <w:rsid w:val="000F24E6"/>
    <w:rsid w:val="00123529"/>
    <w:rsid w:val="00140AFA"/>
    <w:rsid w:val="00154A8A"/>
    <w:rsid w:val="0018098D"/>
    <w:rsid w:val="001A7F2E"/>
    <w:rsid w:val="001B44FA"/>
    <w:rsid w:val="001D13F7"/>
    <w:rsid w:val="001F1E27"/>
    <w:rsid w:val="00204646"/>
    <w:rsid w:val="00250701"/>
    <w:rsid w:val="00252826"/>
    <w:rsid w:val="002C5CB7"/>
    <w:rsid w:val="002E2262"/>
    <w:rsid w:val="002E3F4E"/>
    <w:rsid w:val="00363ED9"/>
    <w:rsid w:val="00396153"/>
    <w:rsid w:val="003B5123"/>
    <w:rsid w:val="003C0512"/>
    <w:rsid w:val="003F5421"/>
    <w:rsid w:val="004200C7"/>
    <w:rsid w:val="00441BC6"/>
    <w:rsid w:val="00446817"/>
    <w:rsid w:val="0045766B"/>
    <w:rsid w:val="0047053D"/>
    <w:rsid w:val="0048778F"/>
    <w:rsid w:val="004C5E48"/>
    <w:rsid w:val="00520C38"/>
    <w:rsid w:val="00526984"/>
    <w:rsid w:val="00574FFE"/>
    <w:rsid w:val="005A1DD9"/>
    <w:rsid w:val="005A6F1A"/>
    <w:rsid w:val="005C460D"/>
    <w:rsid w:val="005E32E4"/>
    <w:rsid w:val="005E56A0"/>
    <w:rsid w:val="00636AE4"/>
    <w:rsid w:val="00657B02"/>
    <w:rsid w:val="006670D5"/>
    <w:rsid w:val="00681D1C"/>
    <w:rsid w:val="00753E97"/>
    <w:rsid w:val="00763CDA"/>
    <w:rsid w:val="00764CA2"/>
    <w:rsid w:val="0078242D"/>
    <w:rsid w:val="007B77F2"/>
    <w:rsid w:val="007E382F"/>
    <w:rsid w:val="007E4E95"/>
    <w:rsid w:val="007F134C"/>
    <w:rsid w:val="007F2E29"/>
    <w:rsid w:val="008910BE"/>
    <w:rsid w:val="008D6C65"/>
    <w:rsid w:val="008F4293"/>
    <w:rsid w:val="00904335"/>
    <w:rsid w:val="009067C5"/>
    <w:rsid w:val="00926917"/>
    <w:rsid w:val="0093158F"/>
    <w:rsid w:val="00942112"/>
    <w:rsid w:val="009469D2"/>
    <w:rsid w:val="00970C4B"/>
    <w:rsid w:val="00987C35"/>
    <w:rsid w:val="009946DE"/>
    <w:rsid w:val="009A4A00"/>
    <w:rsid w:val="009A6C5C"/>
    <w:rsid w:val="009B723F"/>
    <w:rsid w:val="00A13F56"/>
    <w:rsid w:val="00A36095"/>
    <w:rsid w:val="00A52672"/>
    <w:rsid w:val="00A55D11"/>
    <w:rsid w:val="00A91B94"/>
    <w:rsid w:val="00AA5355"/>
    <w:rsid w:val="00AC38EF"/>
    <w:rsid w:val="00B403C0"/>
    <w:rsid w:val="00B66192"/>
    <w:rsid w:val="00BF4E20"/>
    <w:rsid w:val="00C00A0E"/>
    <w:rsid w:val="00C247B6"/>
    <w:rsid w:val="00C72DEF"/>
    <w:rsid w:val="00C87FDE"/>
    <w:rsid w:val="00CA765E"/>
    <w:rsid w:val="00D12381"/>
    <w:rsid w:val="00D214E1"/>
    <w:rsid w:val="00DA6B8C"/>
    <w:rsid w:val="00DB605E"/>
    <w:rsid w:val="00DE08EE"/>
    <w:rsid w:val="00E23957"/>
    <w:rsid w:val="00E359EF"/>
    <w:rsid w:val="00E92DF6"/>
    <w:rsid w:val="00E93128"/>
    <w:rsid w:val="00E974F9"/>
    <w:rsid w:val="00F370E9"/>
    <w:rsid w:val="00F4689F"/>
    <w:rsid w:val="00F7126E"/>
    <w:rsid w:val="00F848EC"/>
    <w:rsid w:val="00FB19F5"/>
    <w:rsid w:val="00FC3769"/>
    <w:rsid w:val="00FD0438"/>
    <w:rsid w:val="00FF0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24F8EB"/>
  <w15:chartTrackingRefBased/>
  <w15:docId w15:val="{EA9D385E-85DE-452B-B771-C3E78B9FC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1235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35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35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35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352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35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3529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8910BE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003E03"/>
    <w:pPr>
      <w:widowControl w:val="0"/>
      <w:autoSpaceDE w:val="0"/>
      <w:autoSpaceDN w:val="0"/>
      <w:spacing w:after="0" w:line="240" w:lineRule="auto"/>
    </w:pPr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003E03"/>
    <w:rPr>
      <w:rFonts w:ascii="Century Gothic" w:eastAsia="Century Gothic" w:hAnsi="Century Gothic" w:cs="Century Gothic"/>
      <w:sz w:val="18"/>
      <w:szCs w:val="18"/>
      <w:lang w:val="en-US" w:bidi="en-US"/>
    </w:rPr>
  </w:style>
  <w:style w:type="character" w:styleId="Strong">
    <w:name w:val="Strong"/>
    <w:basedOn w:val="DefaultParagraphFont"/>
    <w:uiPriority w:val="22"/>
    <w:qFormat/>
    <w:rsid w:val="008D6C6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8D6C6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777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65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848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29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hyperlink" Target="https://doi.org/10.1109/UPEC.2018.854185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109/UPEC.2018.854204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4</Pages>
  <Words>857</Words>
  <Characters>488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 Bousbaine</dc:creator>
  <cp:keywords/>
  <dc:description/>
  <cp:lastModifiedBy>Ajay Joseph</cp:lastModifiedBy>
  <cp:revision>96</cp:revision>
  <dcterms:created xsi:type="dcterms:W3CDTF">2020-11-12T08:55:00Z</dcterms:created>
  <dcterms:modified xsi:type="dcterms:W3CDTF">2020-11-17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7d098f-2640-4837-b575-e0be04df0525_Enabled">
    <vt:lpwstr>True</vt:lpwstr>
  </property>
  <property fmtid="{D5CDD505-2E9C-101B-9397-08002B2CF9AE}" pid="3" name="MSIP_Label_b47d098f-2640-4837-b575-e0be04df0525_SiteId">
    <vt:lpwstr>98f1bb3a-5efa-4782-88ba-bd897db60e62</vt:lpwstr>
  </property>
  <property fmtid="{D5CDD505-2E9C-101B-9397-08002B2CF9AE}" pid="4" name="MSIP_Label_b47d098f-2640-4837-b575-e0be04df0525_Owner">
    <vt:lpwstr>JENG613@derby.ac.uk</vt:lpwstr>
  </property>
  <property fmtid="{D5CDD505-2E9C-101B-9397-08002B2CF9AE}" pid="5" name="MSIP_Label_b47d098f-2640-4837-b575-e0be04df0525_SetDate">
    <vt:lpwstr>2020-11-12T09:11:08.8854282Z</vt:lpwstr>
  </property>
  <property fmtid="{D5CDD505-2E9C-101B-9397-08002B2CF9AE}" pid="6" name="MSIP_Label_b47d098f-2640-4837-b575-e0be04df0525_Name">
    <vt:lpwstr>Internal</vt:lpwstr>
  </property>
  <property fmtid="{D5CDD505-2E9C-101B-9397-08002B2CF9AE}" pid="7" name="MSIP_Label_b47d098f-2640-4837-b575-e0be04df0525_Application">
    <vt:lpwstr>Microsoft Azure Information Protection</vt:lpwstr>
  </property>
  <property fmtid="{D5CDD505-2E9C-101B-9397-08002B2CF9AE}" pid="8" name="MSIP_Label_b47d098f-2640-4837-b575-e0be04df0525_Extended_MSFT_Method">
    <vt:lpwstr>Automatic</vt:lpwstr>
  </property>
  <property fmtid="{D5CDD505-2E9C-101B-9397-08002B2CF9AE}" pid="9" name="MSIP_Label_501a0944-9d81-4c75-b857-2ec7863455b7_Enabled">
    <vt:lpwstr>True</vt:lpwstr>
  </property>
  <property fmtid="{D5CDD505-2E9C-101B-9397-08002B2CF9AE}" pid="10" name="MSIP_Label_501a0944-9d81-4c75-b857-2ec7863455b7_SiteId">
    <vt:lpwstr>98f1bb3a-5efa-4782-88ba-bd897db60e62</vt:lpwstr>
  </property>
  <property fmtid="{D5CDD505-2E9C-101B-9397-08002B2CF9AE}" pid="11" name="MSIP_Label_501a0944-9d81-4c75-b857-2ec7863455b7_Owner">
    <vt:lpwstr>JENG613@derby.ac.uk</vt:lpwstr>
  </property>
  <property fmtid="{D5CDD505-2E9C-101B-9397-08002B2CF9AE}" pid="12" name="MSIP_Label_501a0944-9d81-4c75-b857-2ec7863455b7_SetDate">
    <vt:lpwstr>2020-11-12T09:11:08.8854282Z</vt:lpwstr>
  </property>
  <property fmtid="{D5CDD505-2E9C-101B-9397-08002B2CF9AE}" pid="13" name="MSIP_Label_501a0944-9d81-4c75-b857-2ec7863455b7_Name">
    <vt:lpwstr>Internal with visible marking</vt:lpwstr>
  </property>
  <property fmtid="{D5CDD505-2E9C-101B-9397-08002B2CF9AE}" pid="14" name="MSIP_Label_501a0944-9d81-4c75-b857-2ec7863455b7_Application">
    <vt:lpwstr>Microsoft Azure Information Protection</vt:lpwstr>
  </property>
  <property fmtid="{D5CDD505-2E9C-101B-9397-08002B2CF9AE}" pid="15" name="MSIP_Label_501a0944-9d81-4c75-b857-2ec7863455b7_Parent">
    <vt:lpwstr>b47d098f-2640-4837-b575-e0be04df0525</vt:lpwstr>
  </property>
  <property fmtid="{D5CDD505-2E9C-101B-9397-08002B2CF9AE}" pid="16" name="MSIP_Label_501a0944-9d81-4c75-b857-2ec7863455b7_Extended_MSFT_Method">
    <vt:lpwstr>Automatic</vt:lpwstr>
  </property>
  <property fmtid="{D5CDD505-2E9C-101B-9397-08002B2CF9AE}" pid="17" name="Sensitivity">
    <vt:lpwstr>Internal Internal with visible marking</vt:lpwstr>
  </property>
</Properties>
</file>